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AC6C19" w:rsidRPr="00AC6C19" w14:paraId="654C1985" w14:textId="77777777" w:rsidTr="00AD7A31">
        <w:tc>
          <w:tcPr>
            <w:tcW w:w="9062" w:type="dxa"/>
            <w:gridSpan w:val="2"/>
          </w:tcPr>
          <w:p w14:paraId="2A321677" w14:textId="77777777" w:rsidR="004B58A7" w:rsidRDefault="004B58A7" w:rsidP="00AB1E1B">
            <w:pPr>
              <w:jc w:val="center"/>
              <w:rPr>
                <w:b/>
              </w:rPr>
            </w:pPr>
          </w:p>
          <w:p w14:paraId="5E948F3F" w14:textId="6325426A" w:rsidR="00AC6C19" w:rsidRDefault="00AB1E1B" w:rsidP="00AB1E1B">
            <w:pPr>
              <w:jc w:val="center"/>
              <w:rPr>
                <w:b/>
              </w:rPr>
            </w:pPr>
            <w:r>
              <w:rPr>
                <w:b/>
              </w:rPr>
              <w:t>Formulář zadání</w:t>
            </w:r>
            <w:r w:rsidR="00166880">
              <w:rPr>
                <w:b/>
              </w:rPr>
              <w:t xml:space="preserve"> práce</w:t>
            </w:r>
          </w:p>
          <w:p w14:paraId="044850B0" w14:textId="77777777" w:rsidR="004B58A7" w:rsidRPr="00AC6C19" w:rsidRDefault="004B58A7" w:rsidP="00AB1E1B">
            <w:pPr>
              <w:jc w:val="center"/>
              <w:rPr>
                <w:b/>
              </w:rPr>
            </w:pPr>
          </w:p>
        </w:tc>
      </w:tr>
      <w:tr w:rsidR="00AC6C19" w:rsidRPr="00AC6C19" w14:paraId="415961E8" w14:textId="77777777" w:rsidTr="00DC37CE">
        <w:tc>
          <w:tcPr>
            <w:tcW w:w="3256" w:type="dxa"/>
          </w:tcPr>
          <w:p w14:paraId="337BFC40" w14:textId="77777777" w:rsidR="00AC6C19" w:rsidRPr="00AC6C19" w:rsidRDefault="00AC6C19" w:rsidP="00DC37CE">
            <w:pPr>
              <w:rPr>
                <w:b/>
              </w:rPr>
            </w:pPr>
            <w:r w:rsidRPr="00AC6C19">
              <w:rPr>
                <w:b/>
              </w:rPr>
              <w:t xml:space="preserve">Příjmení a jméno </w:t>
            </w:r>
            <w:r w:rsidR="00DC37CE">
              <w:rPr>
                <w:b/>
              </w:rPr>
              <w:t>autora</w:t>
            </w:r>
            <w:r w:rsidRPr="00AC6C19">
              <w:rPr>
                <w:b/>
              </w:rPr>
              <w:t>:</w:t>
            </w:r>
          </w:p>
        </w:tc>
        <w:tc>
          <w:tcPr>
            <w:tcW w:w="5806" w:type="dxa"/>
          </w:tcPr>
          <w:p w14:paraId="36890389" w14:textId="77777777" w:rsidR="00AC6C19" w:rsidRPr="00AC6C19" w:rsidRDefault="00AC6C19" w:rsidP="002868E8"/>
        </w:tc>
      </w:tr>
      <w:tr w:rsidR="00E82814" w:rsidRPr="00AC6C19" w14:paraId="54678935" w14:textId="77777777" w:rsidTr="00DC37CE">
        <w:tc>
          <w:tcPr>
            <w:tcW w:w="3256" w:type="dxa"/>
          </w:tcPr>
          <w:p w14:paraId="1D0DD188" w14:textId="77777777" w:rsidR="00E82814" w:rsidRPr="00AC6C19" w:rsidRDefault="00E82814" w:rsidP="002868E8">
            <w:pPr>
              <w:rPr>
                <w:b/>
              </w:rPr>
            </w:pPr>
            <w:r>
              <w:rPr>
                <w:b/>
              </w:rPr>
              <w:t>Typ práce:</w:t>
            </w:r>
          </w:p>
        </w:tc>
        <w:tc>
          <w:tcPr>
            <w:tcW w:w="5806" w:type="dxa"/>
          </w:tcPr>
          <w:p w14:paraId="362C167D" w14:textId="302FB2C5" w:rsidR="00E82814" w:rsidRPr="00AC6C19" w:rsidRDefault="00E82814" w:rsidP="002868E8">
            <w:r>
              <w:t>bakalářská / diplomová</w:t>
            </w:r>
            <w:r w:rsidR="00C86AD7">
              <w:t xml:space="preserve"> / doktorská</w:t>
            </w:r>
          </w:p>
        </w:tc>
      </w:tr>
      <w:tr w:rsidR="00AC6C19" w:rsidRPr="00AC6C19" w14:paraId="0B0B20AF" w14:textId="77777777" w:rsidTr="00DC37CE">
        <w:tc>
          <w:tcPr>
            <w:tcW w:w="3256" w:type="dxa"/>
          </w:tcPr>
          <w:p w14:paraId="2307A141" w14:textId="4FF843D0" w:rsidR="00AC6C19" w:rsidRPr="00AC6C19" w:rsidRDefault="00AC6C19" w:rsidP="002868E8">
            <w:pPr>
              <w:rPr>
                <w:b/>
              </w:rPr>
            </w:pPr>
          </w:p>
        </w:tc>
        <w:tc>
          <w:tcPr>
            <w:tcW w:w="5806" w:type="dxa"/>
          </w:tcPr>
          <w:p w14:paraId="76C1FCC6" w14:textId="77777777" w:rsidR="00AC6C19" w:rsidRPr="00AC6C19" w:rsidRDefault="00AC6C19" w:rsidP="002868E8"/>
        </w:tc>
      </w:tr>
      <w:tr w:rsidR="00AC6C19" w:rsidRPr="00AC6C19" w14:paraId="0184A895" w14:textId="77777777" w:rsidTr="00DC37CE">
        <w:tc>
          <w:tcPr>
            <w:tcW w:w="3256" w:type="dxa"/>
          </w:tcPr>
          <w:p w14:paraId="44F18AA7" w14:textId="77777777" w:rsidR="00AC6C19" w:rsidRPr="00AC6C19" w:rsidRDefault="00AC6C19" w:rsidP="002868E8">
            <w:pPr>
              <w:rPr>
                <w:b/>
              </w:rPr>
            </w:pPr>
            <w:r w:rsidRPr="00AC6C19">
              <w:rPr>
                <w:b/>
              </w:rPr>
              <w:t>Studijní obor/forma studia:</w:t>
            </w:r>
          </w:p>
        </w:tc>
        <w:tc>
          <w:tcPr>
            <w:tcW w:w="5806" w:type="dxa"/>
          </w:tcPr>
          <w:p w14:paraId="01610189" w14:textId="77777777" w:rsidR="00AC6C19" w:rsidRPr="00AC6C19" w:rsidRDefault="00AC6C19" w:rsidP="002868E8"/>
        </w:tc>
      </w:tr>
      <w:tr w:rsidR="00AC6C19" w:rsidRPr="00AC6C19" w14:paraId="3557DE38" w14:textId="77777777" w:rsidTr="00DC37CE">
        <w:tc>
          <w:tcPr>
            <w:tcW w:w="3256" w:type="dxa"/>
          </w:tcPr>
          <w:p w14:paraId="59441E5E" w14:textId="77777777" w:rsidR="00AC6C19" w:rsidRPr="00AC6C19" w:rsidRDefault="00AC6C19" w:rsidP="00DC37CE">
            <w:pPr>
              <w:rPr>
                <w:b/>
              </w:rPr>
            </w:pPr>
            <w:r w:rsidRPr="00AC6C19">
              <w:rPr>
                <w:b/>
              </w:rPr>
              <w:t xml:space="preserve">Předpokládaný název práce v </w:t>
            </w:r>
            <w:r w:rsidR="00DC37CE">
              <w:rPr>
                <w:b/>
              </w:rPr>
              <w:t>ČJ</w:t>
            </w:r>
            <w:r w:rsidRPr="00AC6C19">
              <w:rPr>
                <w:b/>
              </w:rPr>
              <w:t>:</w:t>
            </w:r>
          </w:p>
        </w:tc>
        <w:tc>
          <w:tcPr>
            <w:tcW w:w="5806" w:type="dxa"/>
          </w:tcPr>
          <w:p w14:paraId="254DD101" w14:textId="77777777" w:rsidR="00AC6C19" w:rsidRPr="00AC6C19" w:rsidRDefault="00AC6C19" w:rsidP="002868E8"/>
        </w:tc>
      </w:tr>
      <w:tr w:rsidR="00AC6C19" w:rsidRPr="00AC6C19" w14:paraId="7072D50F" w14:textId="77777777" w:rsidTr="00DC37CE">
        <w:tc>
          <w:tcPr>
            <w:tcW w:w="3256" w:type="dxa"/>
          </w:tcPr>
          <w:p w14:paraId="06F4CF6E" w14:textId="77777777" w:rsidR="00AC6C19" w:rsidRPr="00AC6C19" w:rsidRDefault="00AC6C19" w:rsidP="00DC37CE">
            <w:pPr>
              <w:rPr>
                <w:b/>
              </w:rPr>
            </w:pPr>
            <w:r w:rsidRPr="00AC6C19">
              <w:rPr>
                <w:b/>
              </w:rPr>
              <w:t xml:space="preserve">Předpokládaný název práce v </w:t>
            </w:r>
            <w:r w:rsidR="00DC37CE">
              <w:rPr>
                <w:b/>
              </w:rPr>
              <w:t>AJ</w:t>
            </w:r>
            <w:r w:rsidRPr="00AC6C19">
              <w:rPr>
                <w:b/>
              </w:rPr>
              <w:t>:</w:t>
            </w:r>
          </w:p>
        </w:tc>
        <w:tc>
          <w:tcPr>
            <w:tcW w:w="5806" w:type="dxa"/>
          </w:tcPr>
          <w:p w14:paraId="78C67491" w14:textId="77777777" w:rsidR="00AC6C19" w:rsidRPr="00AC6C19" w:rsidRDefault="00AC6C19" w:rsidP="002868E8"/>
        </w:tc>
      </w:tr>
      <w:tr w:rsidR="00DC37CE" w:rsidRPr="00AC6C19" w14:paraId="55F4334E" w14:textId="77777777" w:rsidTr="00DC37CE">
        <w:tc>
          <w:tcPr>
            <w:tcW w:w="3256" w:type="dxa"/>
          </w:tcPr>
          <w:p w14:paraId="0064A05B" w14:textId="77777777" w:rsidR="00DC37CE" w:rsidRPr="00AC6C19" w:rsidRDefault="00DC37CE" w:rsidP="002868E8">
            <w:pPr>
              <w:rPr>
                <w:b/>
              </w:rPr>
            </w:pPr>
            <w:r>
              <w:rPr>
                <w:b/>
              </w:rPr>
              <w:t>Klíčová slova v ČJ:</w:t>
            </w:r>
          </w:p>
        </w:tc>
        <w:tc>
          <w:tcPr>
            <w:tcW w:w="5806" w:type="dxa"/>
          </w:tcPr>
          <w:p w14:paraId="2F6878EF" w14:textId="77777777" w:rsidR="00DC37CE" w:rsidRPr="00AC6C19" w:rsidRDefault="00DC37CE" w:rsidP="002868E8"/>
        </w:tc>
      </w:tr>
      <w:tr w:rsidR="00DC37CE" w:rsidRPr="00AC6C19" w14:paraId="52D88A5C" w14:textId="77777777" w:rsidTr="00DC37CE">
        <w:tc>
          <w:tcPr>
            <w:tcW w:w="3256" w:type="dxa"/>
          </w:tcPr>
          <w:p w14:paraId="14610E55" w14:textId="77777777" w:rsidR="00DC37CE" w:rsidRDefault="00DC37CE" w:rsidP="002868E8">
            <w:pPr>
              <w:rPr>
                <w:b/>
              </w:rPr>
            </w:pPr>
            <w:r>
              <w:rPr>
                <w:b/>
              </w:rPr>
              <w:t>Klíčová slova v AJ:</w:t>
            </w:r>
          </w:p>
        </w:tc>
        <w:tc>
          <w:tcPr>
            <w:tcW w:w="5806" w:type="dxa"/>
          </w:tcPr>
          <w:p w14:paraId="6A6F81EE" w14:textId="77777777" w:rsidR="00DC37CE" w:rsidRPr="00AC6C19" w:rsidRDefault="00DC37CE" w:rsidP="002868E8"/>
        </w:tc>
      </w:tr>
      <w:tr w:rsidR="00AC6C19" w:rsidRPr="00AC6C19" w14:paraId="5E3DF938" w14:textId="77777777" w:rsidTr="00DC37CE">
        <w:tc>
          <w:tcPr>
            <w:tcW w:w="3256" w:type="dxa"/>
          </w:tcPr>
          <w:p w14:paraId="5840D1C6" w14:textId="77777777" w:rsidR="00AC6C19" w:rsidRPr="00AC6C19" w:rsidRDefault="00AC6C19" w:rsidP="002868E8"/>
        </w:tc>
        <w:tc>
          <w:tcPr>
            <w:tcW w:w="5806" w:type="dxa"/>
          </w:tcPr>
          <w:p w14:paraId="49BC776A" w14:textId="77777777" w:rsidR="00AC6C19" w:rsidRPr="00AC6C19" w:rsidRDefault="00AC6C19" w:rsidP="002868E8"/>
        </w:tc>
      </w:tr>
      <w:tr w:rsidR="00AC6C19" w:rsidRPr="00AC6C19" w14:paraId="21B9DC58" w14:textId="77777777" w:rsidTr="008D7AA7">
        <w:tc>
          <w:tcPr>
            <w:tcW w:w="9062" w:type="dxa"/>
            <w:gridSpan w:val="2"/>
          </w:tcPr>
          <w:p w14:paraId="0A8EBFC6" w14:textId="22C09278" w:rsidR="00AC6C19" w:rsidRPr="00AC6C19" w:rsidRDefault="00AC6C19" w:rsidP="002868E8">
            <w:pPr>
              <w:rPr>
                <w:b/>
              </w:rPr>
            </w:pPr>
            <w:r w:rsidRPr="00AC6C19">
              <w:rPr>
                <w:b/>
              </w:rPr>
              <w:t>Předpokládaný cíl práce, formulace problému, výzkumné otázky</w:t>
            </w:r>
            <w:r w:rsidR="00140290">
              <w:rPr>
                <w:b/>
              </w:rPr>
              <w:t xml:space="preserve"> a jejich předpoklady: </w:t>
            </w:r>
            <w:r w:rsidR="009F13AC">
              <w:rPr>
                <w:b/>
              </w:rPr>
              <w:t xml:space="preserve"> </w:t>
            </w:r>
          </w:p>
          <w:p w14:paraId="215FCE06" w14:textId="77777777" w:rsidR="00AC6C19" w:rsidRDefault="00AC6C19" w:rsidP="002868E8">
            <w:pPr>
              <w:rPr>
                <w:b/>
              </w:rPr>
            </w:pPr>
          </w:p>
          <w:p w14:paraId="736F6D68" w14:textId="77777777" w:rsidR="009F13AC" w:rsidRDefault="009F13AC" w:rsidP="002868E8">
            <w:pPr>
              <w:rPr>
                <w:b/>
              </w:rPr>
            </w:pPr>
          </w:p>
          <w:p w14:paraId="14C51596" w14:textId="77777777" w:rsidR="009F13AC" w:rsidRDefault="009F13AC" w:rsidP="002868E8">
            <w:pPr>
              <w:rPr>
                <w:b/>
              </w:rPr>
            </w:pPr>
          </w:p>
          <w:p w14:paraId="67D9D70F" w14:textId="77777777" w:rsidR="009F13AC" w:rsidRDefault="009F13AC" w:rsidP="002868E8">
            <w:pPr>
              <w:rPr>
                <w:b/>
              </w:rPr>
            </w:pPr>
          </w:p>
          <w:p w14:paraId="2B1C43CD" w14:textId="77777777" w:rsidR="009F13AC" w:rsidRPr="00AC6C19" w:rsidRDefault="009F13AC" w:rsidP="002868E8">
            <w:pPr>
              <w:rPr>
                <w:b/>
              </w:rPr>
            </w:pPr>
          </w:p>
          <w:p w14:paraId="7661D1C8" w14:textId="77777777" w:rsidR="00AC6C19" w:rsidRPr="00AC6C19" w:rsidRDefault="00AC6C19" w:rsidP="002868E8">
            <w:pPr>
              <w:rPr>
                <w:b/>
              </w:rPr>
            </w:pPr>
          </w:p>
        </w:tc>
      </w:tr>
      <w:tr w:rsidR="00140290" w:rsidRPr="00AC6C19" w14:paraId="70DD301C" w14:textId="77777777" w:rsidTr="008D7AA7">
        <w:tc>
          <w:tcPr>
            <w:tcW w:w="9062" w:type="dxa"/>
            <w:gridSpan w:val="2"/>
          </w:tcPr>
          <w:p w14:paraId="667955B8" w14:textId="77777777" w:rsidR="00140290" w:rsidRDefault="00140290" w:rsidP="002868E8">
            <w:pPr>
              <w:rPr>
                <w:b/>
              </w:rPr>
            </w:pPr>
            <w:r>
              <w:rPr>
                <w:b/>
              </w:rPr>
              <w:t>C</w:t>
            </w:r>
            <w:r>
              <w:rPr>
                <w:b/>
              </w:rPr>
              <w:t>harakteristika tématu a jeho dosavadního zpracování</w:t>
            </w:r>
            <w:r w:rsidRPr="00AC6C19">
              <w:rPr>
                <w:b/>
              </w:rPr>
              <w:t>:</w:t>
            </w:r>
          </w:p>
          <w:p w14:paraId="6D645E6D" w14:textId="77777777" w:rsidR="00140290" w:rsidRDefault="00140290" w:rsidP="002868E8">
            <w:pPr>
              <w:rPr>
                <w:b/>
              </w:rPr>
            </w:pPr>
          </w:p>
          <w:p w14:paraId="69C8914A" w14:textId="77777777" w:rsidR="00140290" w:rsidRDefault="00140290" w:rsidP="002868E8">
            <w:pPr>
              <w:rPr>
                <w:b/>
              </w:rPr>
            </w:pPr>
          </w:p>
          <w:p w14:paraId="55FAFA96" w14:textId="77777777" w:rsidR="00140290" w:rsidRDefault="00140290" w:rsidP="002868E8">
            <w:pPr>
              <w:rPr>
                <w:b/>
              </w:rPr>
            </w:pPr>
          </w:p>
          <w:p w14:paraId="0A54A20B" w14:textId="77777777" w:rsidR="00140290" w:rsidRDefault="00140290" w:rsidP="002868E8">
            <w:pPr>
              <w:rPr>
                <w:b/>
              </w:rPr>
            </w:pPr>
          </w:p>
          <w:p w14:paraId="2BDDA3AF" w14:textId="6BD93232" w:rsidR="00140290" w:rsidRPr="00AC6C19" w:rsidRDefault="00140290" w:rsidP="002868E8">
            <w:pPr>
              <w:rPr>
                <w:b/>
              </w:rPr>
            </w:pPr>
          </w:p>
        </w:tc>
      </w:tr>
      <w:tr w:rsidR="00AC6C19" w:rsidRPr="00AC6C19" w14:paraId="745EE329" w14:textId="77777777" w:rsidTr="00B44983">
        <w:tc>
          <w:tcPr>
            <w:tcW w:w="9062" w:type="dxa"/>
            <w:gridSpan w:val="2"/>
          </w:tcPr>
          <w:p w14:paraId="7246EB04" w14:textId="77777777" w:rsidR="00AC6C19" w:rsidRDefault="00AC6C19" w:rsidP="002868E8">
            <w:pPr>
              <w:rPr>
                <w:b/>
              </w:rPr>
            </w:pPr>
            <w:r w:rsidRPr="00AC6C19">
              <w:rPr>
                <w:b/>
              </w:rPr>
              <w:t>Základní literatura (nejméně 5 nejdůležitějších titulů k tématu a metodě jeho zpracování; u všech titulů je nutné uvést stručnou anotaci na 2-3 řádky</w:t>
            </w:r>
            <w:r w:rsidR="004B58A7">
              <w:rPr>
                <w:b/>
              </w:rPr>
              <w:t>; a dalších minimálně 5 titulů – dohromady 10 položek</w:t>
            </w:r>
            <w:r w:rsidRPr="00AC6C19">
              <w:rPr>
                <w:b/>
              </w:rPr>
              <w:t>):</w:t>
            </w:r>
          </w:p>
          <w:p w14:paraId="25B2EA7F" w14:textId="77777777" w:rsidR="00AC6C19" w:rsidRDefault="00AC6C19" w:rsidP="002868E8"/>
          <w:p w14:paraId="5BDACF4B" w14:textId="77777777" w:rsidR="009F13AC" w:rsidRDefault="009F13AC" w:rsidP="002868E8"/>
          <w:p w14:paraId="744F632F" w14:textId="77777777" w:rsidR="009F13AC" w:rsidRDefault="009F13AC" w:rsidP="002868E8"/>
          <w:p w14:paraId="249CF458" w14:textId="77777777" w:rsidR="009F13AC" w:rsidRDefault="009F13AC" w:rsidP="002868E8"/>
          <w:p w14:paraId="34568798" w14:textId="77777777" w:rsidR="009F13AC" w:rsidRPr="00AC6C19" w:rsidRDefault="009F13AC" w:rsidP="002868E8"/>
          <w:p w14:paraId="769CB1D3" w14:textId="77777777" w:rsidR="00AC6C19" w:rsidRPr="00AC6C19" w:rsidRDefault="00AC6C19" w:rsidP="002868E8">
            <w:pPr>
              <w:rPr>
                <w:b/>
              </w:rPr>
            </w:pPr>
          </w:p>
        </w:tc>
      </w:tr>
    </w:tbl>
    <w:p w14:paraId="773D914E" w14:textId="77777777" w:rsidR="00AC6C19" w:rsidRDefault="00AC6C19" w:rsidP="00AC6C19"/>
    <w:sectPr w:rsidR="00AC6C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DA0MLcwtTADUko6SsGpxcWZ+XkgBUa1AEAwBdEsAAAA"/>
  </w:docVars>
  <w:rsids>
    <w:rsidRoot w:val="00AC6C19"/>
    <w:rsid w:val="00140290"/>
    <w:rsid w:val="00166880"/>
    <w:rsid w:val="004A46CE"/>
    <w:rsid w:val="004B58A7"/>
    <w:rsid w:val="009F13AC"/>
    <w:rsid w:val="00A06CCC"/>
    <w:rsid w:val="00AB1E1B"/>
    <w:rsid w:val="00AC6C19"/>
    <w:rsid w:val="00C86AD7"/>
    <w:rsid w:val="00D87AEB"/>
    <w:rsid w:val="00DC37CE"/>
    <w:rsid w:val="00E82814"/>
    <w:rsid w:val="00EA3E18"/>
    <w:rsid w:val="00F83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0E131"/>
  <w15:chartTrackingRefBased/>
  <w15:docId w15:val="{DEFF4629-E603-4476-AA1A-4B6F1C3E6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C6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Lánský</dc:creator>
  <cp:keywords/>
  <dc:description/>
  <cp:lastModifiedBy>spravce</cp:lastModifiedBy>
  <cp:revision>2</cp:revision>
  <dcterms:created xsi:type="dcterms:W3CDTF">2024-03-01T08:32:00Z</dcterms:created>
  <dcterms:modified xsi:type="dcterms:W3CDTF">2024-03-01T08:32:00Z</dcterms:modified>
</cp:coreProperties>
</file>